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C65D3" w:rsidRPr="003D6615" w:rsidRDefault="000C29D5" w:rsidP="002A1207">
      <w:pPr>
        <w:jc w:val="center"/>
        <w:rPr>
          <w:b/>
          <w:sz w:val="24"/>
        </w:rPr>
      </w:pPr>
      <w:r w:rsidRPr="003D6615">
        <w:rPr>
          <w:b/>
          <w:sz w:val="24"/>
        </w:rPr>
        <w:t>Ankieta dla kobiet i mężczyzn</w:t>
      </w:r>
      <w:r w:rsidR="002A1207" w:rsidRPr="003D6615">
        <w:rPr>
          <w:b/>
          <w:sz w:val="24"/>
        </w:rPr>
        <w:t xml:space="preserve"> na potrzeby POLSKIEGO KOMITETU OLIMPIJSKIEGO</w:t>
      </w:r>
    </w:p>
    <w:p w:rsidR="000C29D5" w:rsidRDefault="000C29D5"/>
    <w:p w:rsidR="003D6615" w:rsidRDefault="003D6615"/>
    <w:p w:rsidR="000C29D5" w:rsidRDefault="000C29D5">
      <w:r>
        <w:t>Dyscyplina________________________________</w:t>
      </w:r>
    </w:p>
    <w:p w:rsidR="000C29D5" w:rsidRDefault="000C29D5"/>
    <w:p w:rsidR="000C29D5" w:rsidRDefault="000C29D5">
      <w:r>
        <w:t>Imię i nazwisko________________________________________________________</w:t>
      </w:r>
      <w:r w:rsidR="00C207E1">
        <w:t>______________</w:t>
      </w:r>
    </w:p>
    <w:p w:rsidR="000C29D5" w:rsidRDefault="000C29D5"/>
    <w:p w:rsidR="000C29D5" w:rsidRDefault="003D6615" w:rsidP="000C29D5">
      <w:pPr>
        <w:pBdr>
          <w:bottom w:val="single" w:sz="12" w:space="1" w:color="auto"/>
        </w:pBdr>
      </w:pPr>
      <w:r>
        <w:t>Kategoria zgłoszeniowa</w:t>
      </w:r>
      <w:r w:rsidR="000C29D5">
        <w:t xml:space="preserve"> (zawodnik, trener, lekarz, fizjoterapeuta, etc.,)</w:t>
      </w:r>
    </w:p>
    <w:p w:rsidR="00C207E1" w:rsidRDefault="00C207E1" w:rsidP="000C29D5">
      <w:pPr>
        <w:pBdr>
          <w:bottom w:val="single" w:sz="12" w:space="1" w:color="auto"/>
        </w:pBdr>
      </w:pPr>
    </w:p>
    <w:p w:rsidR="000C29D5" w:rsidRDefault="000C29D5"/>
    <w:p w:rsidR="000C29D5" w:rsidRDefault="000C29D5">
      <w:r>
        <w:t>Wzrost_________________</w:t>
      </w:r>
    </w:p>
    <w:p w:rsidR="000C29D5" w:rsidRDefault="000C29D5"/>
    <w:p w:rsidR="000C29D5" w:rsidRDefault="000C29D5">
      <w:r>
        <w:t>Typ sylwetki góra (XXS, XS, S, M, L, XL, XXL, XXXL</w:t>
      </w:r>
      <w:r w:rsidR="001B64A6">
        <w:t>)</w:t>
      </w:r>
      <w:r w:rsidR="00C1079B">
        <w:t xml:space="preserve"> ubrania 4F  </w:t>
      </w:r>
      <w:r>
        <w:t>_____________________________</w:t>
      </w:r>
    </w:p>
    <w:p w:rsidR="000C29D5" w:rsidRDefault="000C29D5"/>
    <w:p w:rsidR="000C29D5" w:rsidRDefault="000C29D5" w:rsidP="000C29D5">
      <w:r>
        <w:t xml:space="preserve">Typ sylwetki </w:t>
      </w:r>
      <w:r w:rsidR="001B64A6">
        <w:t>dół (XXS</w:t>
      </w:r>
      <w:r>
        <w:t>, XS, S, M, L, XL, XXL, XXXL</w:t>
      </w:r>
      <w:r w:rsidR="003D6615">
        <w:t>) ubrania</w:t>
      </w:r>
      <w:r w:rsidR="00C1079B">
        <w:t xml:space="preserve"> 4F     ______</w:t>
      </w:r>
      <w:r>
        <w:t>_______________________</w:t>
      </w:r>
    </w:p>
    <w:p w:rsidR="000C29D5" w:rsidRDefault="000C29D5" w:rsidP="000C29D5"/>
    <w:p w:rsidR="000C29D5" w:rsidRDefault="00A127A1" w:rsidP="000C29D5">
      <w:r>
        <w:t>Obuwie wg numeracji PL</w:t>
      </w:r>
      <w:bookmarkStart w:id="0" w:name="_GoBack"/>
      <w:bookmarkEnd w:id="0"/>
      <w:r w:rsidR="000C29D5">
        <w:t>_________________________</w:t>
      </w:r>
    </w:p>
    <w:p w:rsidR="000C29D5" w:rsidRDefault="000C29D5" w:rsidP="000C29D5"/>
    <w:p w:rsidR="000C29D5" w:rsidRDefault="000C29D5" w:rsidP="000C29D5">
      <w:r>
        <w:t>Długość stopy w cm</w:t>
      </w:r>
      <w:r w:rsidR="00C1079B">
        <w:t xml:space="preserve">    </w:t>
      </w:r>
      <w:r>
        <w:t>___________________________</w:t>
      </w:r>
    </w:p>
    <w:p w:rsidR="00C207E1" w:rsidRDefault="00C207E1" w:rsidP="000C29D5"/>
    <w:p w:rsidR="003D6615" w:rsidRDefault="00C207E1">
      <w:r>
        <w:t>Uwagi dotyczące nietypowej sylwetki_________________________________________________</w:t>
      </w:r>
    </w:p>
    <w:p w:rsidR="00C207E1" w:rsidRDefault="00C207E1"/>
    <w:p w:rsidR="003D6615" w:rsidRDefault="00C207E1">
      <w:r>
        <w:t>________________________________________________________________________________</w:t>
      </w:r>
    </w:p>
    <w:p w:rsidR="000C29D5" w:rsidRDefault="000C29D5"/>
    <w:p w:rsidR="00C207E1" w:rsidRDefault="000C29D5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3D6615" w:rsidRDefault="003D6615"/>
    <w:p w:rsidR="00C207E1" w:rsidRDefault="00C207E1" w:rsidP="00C207E1">
      <w:pPr>
        <w:ind w:left="4248" w:firstLine="708"/>
      </w:pPr>
      <w:r>
        <w:t>Czytelny podpis</w:t>
      </w:r>
    </w:p>
    <w:p w:rsidR="00C207E1" w:rsidRDefault="00C207E1" w:rsidP="00C207E1">
      <w:pPr>
        <w:ind w:left="4248" w:firstLine="708"/>
      </w:pPr>
    </w:p>
    <w:p w:rsidR="00C207E1" w:rsidRDefault="00C207E1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_____________________________________</w:t>
      </w:r>
    </w:p>
    <w:sectPr w:rsidR="00C207E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NTC0MLKwNDY0M7FQ0lEKTi0uzszPAykwqQUAH91x3iwAAAA="/>
  </w:docVars>
  <w:rsids>
    <w:rsidRoot w:val="000C29D5"/>
    <w:rsid w:val="000C29D5"/>
    <w:rsid w:val="001B64A6"/>
    <w:rsid w:val="002A1207"/>
    <w:rsid w:val="003D6615"/>
    <w:rsid w:val="00A127A1"/>
    <w:rsid w:val="00BC65D3"/>
    <w:rsid w:val="00C1079B"/>
    <w:rsid w:val="00C207E1"/>
    <w:rsid w:val="00E27E59"/>
    <w:rsid w:val="00F61D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C7077762-DFC4-4065-B3C5-35DDBE25D1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19</Words>
  <Characters>720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zej Jakóbiec</dc:creator>
  <cp:lastModifiedBy>Michał Chmielewski</cp:lastModifiedBy>
  <cp:revision>5</cp:revision>
  <dcterms:created xsi:type="dcterms:W3CDTF">2018-10-23T06:38:00Z</dcterms:created>
  <dcterms:modified xsi:type="dcterms:W3CDTF">2019-03-11T09:57:00Z</dcterms:modified>
</cp:coreProperties>
</file>